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01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End w:id="21"/>
    <w:bookmarkStart w:id="3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5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4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5"/>
    <w:bookmarkStart w:id="27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4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2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End w:id="42"/>
    <w:bookmarkStart w:id="43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2.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png_0.1-7       htmltools_0.5.0</w:t>
      </w:r>
      <w:r>
        <w:br/>
      </w:r>
      <w:r>
        <w:rPr>
          <w:rStyle w:val="VerbatimChar"/>
        </w:rPr>
        <w:t xml:space="preserve">## [13] ellipsis_0.3.1  ottrpal_0.1.2   yaml_2.2.1      digest_0.6.25  </w:t>
      </w:r>
      <w:r>
        <w:br/>
      </w:r>
      <w:r>
        <w:rPr>
          <w:rStyle w:val="VerbatimChar"/>
        </w:rPr>
        <w:t xml:space="preserve">## [17] tibble_3.0.3    lifecycle_1.0.0 crayon_1.3.4    bookdown_0.24  </w:t>
      </w:r>
      <w:r>
        <w:br/>
      </w:r>
      <w:r>
        <w:rPr>
          <w:rStyle w:val="VerbatimChar"/>
        </w:rPr>
        <w:t xml:space="preserve">## [21] readr_1.4.0     vctrs_0.3.4     fs_1.5.0        curl_4.3       </w:t>
      </w:r>
      <w:r>
        <w:br/>
      </w:r>
      <w:r>
        <w:rPr>
          <w:rStyle w:val="VerbatimChar"/>
        </w:rPr>
        <w:t xml:space="preserve">## [25] evaluate_0.14   rmarkdown_2.10  stringi_1.5.3   compiler_4.0.2 </w:t>
      </w:r>
      <w:r>
        <w:br/>
      </w:r>
      <w:r>
        <w:rPr>
          <w:rStyle w:val="VerbatimChar"/>
        </w:rPr>
        <w:t xml:space="preserve">## [29] pillar_1.4.6    pkgconfig_2.0.3</w:t>
      </w:r>
    </w:p>
    <w:bookmarkEnd w:id="43"/>
    <w:bookmarkEnd w:id="44"/>
    <w:bookmarkStart w:id="5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5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9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9-0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1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53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3"/>
    <w:bookmarkStart w:id="55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20" Target="https://www.sciencedirect.com/science/article/pii/S2666979X21001063" TargetMode="External" /><Relationship Type="http://schemas.openxmlformats.org/officeDocument/2006/relationships/hyperlink" Id="rId46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20" Target="https://www.sciencedirect.com/science/article/pii/S2666979X21001063" TargetMode="External" /><Relationship Type="http://schemas.openxmlformats.org/officeDocument/2006/relationships/hyperlink" Id="rId46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2-09-01T17:47:16Z</dcterms:created>
  <dcterms:modified xsi:type="dcterms:W3CDTF">2022-09-01T17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September 01, 2022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